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E12992" w14:textId="77777777" w:rsidR="0010663D" w:rsidRDefault="0010663D" w:rsidP="00BC1626"/>
    <w:p w14:paraId="0525B59C" w14:textId="3FDD360A" w:rsidR="006E52CB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lana Vasconcelos</w:t>
      </w:r>
    </w:p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r w:rsidRPr="001A398B">
        <w:rPr>
          <w:color w:val="000000" w:themeColor="text1"/>
          <w:sz w:val="32"/>
          <w:szCs w:val="32"/>
        </w:rPr>
        <w:t>Pitissaria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734FB295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 app de pizza voltado a delivery “Um web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2</w:t>
      </w:r>
      <w:r w:rsidR="00000000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22E98D49" w:rsidR="00F76475" w:rsidRDefault="006E52CB" w:rsidP="001254E5"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638FC4E" wp14:editId="126CF8E8">
                <wp:simplePos x="0" y="0"/>
                <wp:positionH relativeFrom="column">
                  <wp:posOffset>-341906</wp:posOffset>
                </wp:positionH>
                <wp:positionV relativeFrom="paragraph">
                  <wp:posOffset>945184</wp:posOffset>
                </wp:positionV>
                <wp:extent cx="812042" cy="2593046"/>
                <wp:effectExtent l="0" t="0" r="26670" b="1714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2593046"/>
                          <a:chOff x="0" y="0"/>
                          <a:chExt cx="902989" cy="2661313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51179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109182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685498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2204113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7" style="position:absolute;margin-left:-26.9pt;margin-top:74.4pt;width:63.95pt;height:204.2pt;z-index:251663360;mso-width-relative:margin;mso-height-relative:margin" coordsize="9029,26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">
                <v:rect id="Retângulo 6" o:spid="_x0000_s1028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29" style="position:absolute;top:5117;width:8961;height:32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0" style="position:absolute;left:68;top:10918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1" style="position:absolute;top:16854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2" style="position:absolute;top:22041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6834BEFD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numero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3</w:t>
      </w:r>
      <w:r w:rsidR="00000000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37D23CB4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2AEA0209" w:rsidR="00F76475" w:rsidRDefault="001A398B" w:rsidP="0077277A">
      <w:pPr>
        <w:ind w:left="360"/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59C7588F" wp14:editId="316B0278">
            <wp:simplePos x="0" y="0"/>
            <wp:positionH relativeFrom="margin">
              <wp:posOffset>-727075</wp:posOffset>
            </wp:positionH>
            <wp:positionV relativeFrom="paragraph">
              <wp:posOffset>185420</wp:posOffset>
            </wp:positionV>
            <wp:extent cx="7073265" cy="4226560"/>
            <wp:effectExtent l="0" t="0" r="0" b="2540"/>
            <wp:wrapTight wrapText="bothSides">
              <wp:wrapPolygon edited="0">
                <wp:start x="0" y="0"/>
                <wp:lineTo x="0" y="21516"/>
                <wp:lineTo x="21524" y="21516"/>
                <wp:lineTo x="21524" y="0"/>
                <wp:lineTo x="0" y="0"/>
              </wp:wrapPolygon>
            </wp:wrapTight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73265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9AC349" w14:textId="41F8E509" w:rsidR="0077277A" w:rsidRDefault="001A398B" w:rsidP="00D71890">
      <w:r>
        <w:rPr>
          <w:noProof/>
        </w:rPr>
        <w:drawing>
          <wp:anchor distT="0" distB="0" distL="114300" distR="114300" simplePos="0" relativeHeight="251665408" behindDoc="1" locked="0" layoutInCell="1" allowOverlap="1" wp14:anchorId="2C1E547B" wp14:editId="4C8F3489">
            <wp:simplePos x="0" y="0"/>
            <wp:positionH relativeFrom="page">
              <wp:align>left</wp:align>
            </wp:positionH>
            <wp:positionV relativeFrom="paragraph">
              <wp:posOffset>4515221</wp:posOffset>
            </wp:positionV>
            <wp:extent cx="7429461" cy="1164566"/>
            <wp:effectExtent l="0" t="0" r="635" b="0"/>
            <wp:wrapTight wrapText="bothSides">
              <wp:wrapPolygon edited="0">
                <wp:start x="0" y="0"/>
                <wp:lineTo x="0" y="21211"/>
                <wp:lineTo x="21546" y="21211"/>
                <wp:lineTo x="21546" y="0"/>
                <wp:lineTo x="0" y="0"/>
              </wp:wrapPolygon>
            </wp:wrapTight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9461" cy="1164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1378A098" w:rsidR="007C2471" w:rsidRDefault="001A398B" w:rsidP="007153E8">
      <w:pPr>
        <w:keepNext/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15B59D52" wp14:editId="05B67016">
            <wp:simplePos x="0" y="0"/>
            <wp:positionH relativeFrom="page">
              <wp:align>left</wp:align>
            </wp:positionH>
            <wp:positionV relativeFrom="paragraph">
              <wp:posOffset>99539</wp:posOffset>
            </wp:positionV>
            <wp:extent cx="7611110" cy="1405890"/>
            <wp:effectExtent l="0" t="0" r="0" b="3810"/>
            <wp:wrapTight wrapText="bothSides">
              <wp:wrapPolygon edited="0">
                <wp:start x="0" y="0"/>
                <wp:lineTo x="0" y="21366"/>
                <wp:lineTo x="21517" y="21366"/>
                <wp:lineTo x="21517" y="0"/>
                <wp:lineTo x="0" y="0"/>
              </wp:wrapPolygon>
            </wp:wrapTight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9542" cy="1407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BBE695" w14:textId="55D164C2" w:rsidR="00BC1626" w:rsidRDefault="001A398B" w:rsidP="007153E8">
      <w:pPr>
        <w:keepNext/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3E6587FC" wp14:editId="4FD421D0">
            <wp:simplePos x="0" y="0"/>
            <wp:positionH relativeFrom="page">
              <wp:align>left</wp:align>
            </wp:positionH>
            <wp:positionV relativeFrom="paragraph">
              <wp:posOffset>289560</wp:posOffset>
            </wp:positionV>
            <wp:extent cx="7487920" cy="2286635"/>
            <wp:effectExtent l="0" t="0" r="0" b="0"/>
            <wp:wrapTight wrapText="bothSides">
              <wp:wrapPolygon edited="0">
                <wp:start x="0" y="0"/>
                <wp:lineTo x="0" y="21414"/>
                <wp:lineTo x="21541" y="21414"/>
                <wp:lineTo x="21541" y="0"/>
                <wp:lineTo x="0" y="0"/>
              </wp:wrapPolygon>
            </wp:wrapTight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7920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AA3C8F" w14:textId="524C57CE" w:rsidR="00BC1626" w:rsidRDefault="00BC1626" w:rsidP="007153E8">
      <w:pPr>
        <w:keepNext/>
      </w:pPr>
    </w:p>
    <w:p w14:paraId="50AE7A9E" w14:textId="01C5A33C" w:rsidR="00BC1626" w:rsidRDefault="00BC1626" w:rsidP="007153E8">
      <w:pPr>
        <w:keepNext/>
      </w:pPr>
    </w:p>
    <w:p w14:paraId="1613D9BD" w14:textId="0F5725EE" w:rsidR="00BC1626" w:rsidRDefault="00BC1626" w:rsidP="007153E8">
      <w:pPr>
        <w:keepNext/>
      </w:pPr>
    </w:p>
    <w:p w14:paraId="1D56E0C6" w14:textId="1B4D568C" w:rsidR="00BC1626" w:rsidRDefault="00BC1626" w:rsidP="007153E8">
      <w:pPr>
        <w:keepNext/>
      </w:pPr>
    </w:p>
    <w:p w14:paraId="00FE0A76" w14:textId="77777777" w:rsidR="00BC1626" w:rsidRDefault="00BC1626" w:rsidP="007153E8">
      <w:pPr>
        <w:keepNext/>
      </w:pPr>
    </w:p>
    <w:p w14:paraId="315C80A7" w14:textId="77777777" w:rsidR="007C2471" w:rsidRPr="00BC1626" w:rsidRDefault="007C2471" w:rsidP="007C2471">
      <w:pPr>
        <w:pStyle w:val="Legenda"/>
        <w:rPr>
          <w:lang w:val="en-US"/>
        </w:rPr>
      </w:pPr>
      <w:bookmarkStart w:id="12" w:name="_Toc161760120"/>
      <w:r w:rsidRPr="003D5A6D">
        <w:rPr>
          <w:lang w:val="en-US"/>
        </w:rPr>
        <w:t xml:space="preserve">Figura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BC1626">
        <w:rPr>
          <w:noProof/>
          <w:lang w:val="en-US"/>
        </w:rPr>
        <w:t>Fonte: AGUIAR, F. 2018.</w:t>
      </w:r>
      <w:bookmarkEnd w:id="12"/>
    </w:p>
    <w:p w14:paraId="52D69286" w14:textId="0CC01059" w:rsidR="007C2471" w:rsidRPr="00BC1626" w:rsidRDefault="007C2471" w:rsidP="0043409E">
      <w:pPr>
        <w:rPr>
          <w:lang w:val="en-US"/>
        </w:rPr>
      </w:pPr>
    </w:p>
    <w:p w14:paraId="3CD7B7DA" w14:textId="4CA039B0" w:rsidR="00B257D8" w:rsidRPr="00BC1626" w:rsidRDefault="00B257D8">
      <w:pPr>
        <w:rPr>
          <w:lang w:val="en-US"/>
        </w:rPr>
      </w:pPr>
      <w:r w:rsidRPr="00BC1626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6474FDF7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D71890">
              <w:t xml:space="preserve">Cadastrar um </w:t>
            </w:r>
            <w:r w:rsidR="00BC1626">
              <w:t>ingrediente</w:t>
            </w:r>
            <w:r w:rsidR="007153E8">
              <w:t xml:space="preserve"> </w:t>
            </w:r>
            <w:r w:rsidR="00D71890">
              <w:t>no estoque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27ED743F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8D6741">
              <w:t xml:space="preserve">Posso cadastrar um </w:t>
            </w:r>
            <w:r w:rsidR="00BC1626">
              <w:t>ingrediente</w:t>
            </w:r>
          </w:p>
          <w:p w14:paraId="1728C3E7" w14:textId="701DBF50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8D6741">
              <w:t>Visualizar informações do insumo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7EC3AC9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8D6741" w:rsidRPr="001254E5">
              <w:rPr>
                <w:color w:val="000000" w:themeColor="text1"/>
              </w:rPr>
              <w:t>cess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a </w:t>
            </w:r>
            <w:r w:rsidR="007153E8" w:rsidRPr="001254E5">
              <w:rPr>
                <w:color w:val="000000" w:themeColor="text1"/>
              </w:rPr>
              <w:t>página</w:t>
            </w:r>
            <w:r w:rsidR="008D6741" w:rsidRPr="001254E5">
              <w:rPr>
                <w:color w:val="000000" w:themeColor="text1"/>
              </w:rPr>
              <w:t xml:space="preserve"> de cadastro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0B695411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>do a pagina</w:t>
            </w:r>
          </w:p>
          <w:p w14:paraId="5B1851F0" w14:textId="6CC867CF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e todos os campos não será possível fazer o cadastro do insumo</w:t>
            </w:r>
          </w:p>
          <w:p w14:paraId="4F0C587A" w14:textId="2C1E828E" w:rsidR="006E52CB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AF13E5" w:rsidRPr="001254E5">
              <w:rPr>
                <w:color w:val="000000" w:themeColor="text1"/>
              </w:rPr>
              <w:t>pede para que ele preencha os campos para que o cadastro seja realizado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68AB5DC0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</w:p>
          <w:p w14:paraId="4D4A6CE4" w14:textId="4C9F18A1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e insumo</w:t>
            </w:r>
          </w:p>
          <w:p w14:paraId="5BAABD73" w14:textId="6AF468A2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o deixa</w:t>
            </w:r>
            <w:r w:rsidR="00AF13E5" w:rsidRPr="001254E5">
              <w:rPr>
                <w:color w:val="000000" w:themeColor="text1"/>
              </w:rPr>
              <w:t xml:space="preserve"> cadastrar pois já está no banco de dados</w:t>
            </w:r>
          </w:p>
        </w:tc>
      </w:tr>
    </w:tbl>
    <w:p w14:paraId="3B6C31EE" w14:textId="55A9E484" w:rsidR="00AF13E5" w:rsidRDefault="00AF13E5" w:rsidP="001254E5">
      <w:pPr>
        <w:pStyle w:val="Legenda"/>
        <w:spacing w:before="120"/>
        <w:jc w:val="left"/>
        <w:rPr>
          <w:color w:val="000000" w:themeColor="text1"/>
        </w:rPr>
      </w:pPr>
      <w:bookmarkStart w:id="15" w:name="_Toc96268061"/>
      <w:bookmarkStart w:id="16" w:name="_Toc161760121"/>
      <w:bookmarkEnd w:id="14"/>
    </w:p>
    <w:p w14:paraId="71B08B12" w14:textId="1CD419B1" w:rsidR="001254E5" w:rsidRDefault="001254E5" w:rsidP="001254E5">
      <w:pPr>
        <w:pStyle w:val="CorpodeTexto"/>
      </w:pPr>
    </w:p>
    <w:p w14:paraId="0FEA615D" w14:textId="2DA5D9E5" w:rsidR="001254E5" w:rsidRDefault="001254E5" w:rsidP="001254E5">
      <w:pPr>
        <w:pStyle w:val="CorpodeTexto"/>
      </w:pPr>
    </w:p>
    <w:p w14:paraId="4EA4E701" w14:textId="273EEFC6" w:rsidR="001254E5" w:rsidRDefault="001254E5" w:rsidP="001254E5">
      <w:pPr>
        <w:pStyle w:val="CorpodeTexto"/>
      </w:pPr>
    </w:p>
    <w:p w14:paraId="348153AD" w14:textId="6073D808" w:rsidR="001254E5" w:rsidRDefault="001254E5" w:rsidP="001254E5">
      <w:pPr>
        <w:pStyle w:val="CorpodeTexto"/>
      </w:pPr>
    </w:p>
    <w:p w14:paraId="57338FFC" w14:textId="702791A8" w:rsidR="001254E5" w:rsidRDefault="001254E5" w:rsidP="001254E5">
      <w:pPr>
        <w:pStyle w:val="CorpodeTexto"/>
      </w:pPr>
    </w:p>
    <w:p w14:paraId="390BD570" w14:textId="160809D3" w:rsidR="001254E5" w:rsidRDefault="001254E5" w:rsidP="001254E5">
      <w:pPr>
        <w:pStyle w:val="CorpodeTexto"/>
      </w:pPr>
    </w:p>
    <w:p w14:paraId="4D6D98DA" w14:textId="11387FF8" w:rsidR="001254E5" w:rsidRDefault="001254E5" w:rsidP="001254E5">
      <w:pPr>
        <w:pStyle w:val="CorpodeTexto"/>
      </w:pPr>
    </w:p>
    <w:p w14:paraId="0B73FDD1" w14:textId="77777777" w:rsidR="00BC1626" w:rsidRDefault="00BC1626" w:rsidP="001254E5">
      <w:pPr>
        <w:pStyle w:val="CorpodeTexto"/>
      </w:pPr>
    </w:p>
    <w:p w14:paraId="58661645" w14:textId="5F712BE8" w:rsidR="001254E5" w:rsidRDefault="001254E5" w:rsidP="001254E5">
      <w:pPr>
        <w:pStyle w:val="CorpodeTexto"/>
      </w:pPr>
    </w:p>
    <w:p w14:paraId="13AE5C98" w14:textId="2322E99E" w:rsidR="001254E5" w:rsidRDefault="001254E5" w:rsidP="001254E5">
      <w:pPr>
        <w:pStyle w:val="CorpodeTexto"/>
      </w:pPr>
    </w:p>
    <w:p w14:paraId="0D69274C" w14:textId="77777777" w:rsidR="001254E5" w:rsidRPr="001254E5" w:rsidRDefault="001254E5" w:rsidP="001254E5">
      <w:pPr>
        <w:pStyle w:val="CorpodeTexto"/>
      </w:pPr>
    </w:p>
    <w:p w14:paraId="4783BC3B" w14:textId="77777777" w:rsidR="00AF13E5" w:rsidRPr="001254E5" w:rsidRDefault="00AF13E5" w:rsidP="00C44832">
      <w:pPr>
        <w:pStyle w:val="Legenda"/>
        <w:spacing w:before="120"/>
        <w:rPr>
          <w:color w:val="000000" w:themeColor="text1"/>
        </w:rPr>
      </w:pPr>
    </w:p>
    <w:p w14:paraId="549C0D92" w14:textId="77777777" w:rsidR="00AF13E5" w:rsidRPr="001254E5" w:rsidRDefault="00AF13E5" w:rsidP="00C44832">
      <w:pPr>
        <w:pStyle w:val="Legenda"/>
        <w:spacing w:before="120"/>
        <w:rPr>
          <w:color w:val="000000" w:themeColor="text1"/>
        </w:rPr>
      </w:pPr>
    </w:p>
    <w:p w14:paraId="464C1A34" w14:textId="23D8F0D6" w:rsidR="00F76475" w:rsidRPr="001254E5" w:rsidRDefault="00F76475" w:rsidP="00C44832">
      <w:pPr>
        <w:pStyle w:val="Legenda"/>
        <w:spacing w:before="120"/>
        <w:rPr>
          <w:noProof/>
          <w:color w:val="000000" w:themeColor="text1"/>
        </w:rPr>
      </w:pPr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5"/>
      <w:bookmarkEnd w:id="16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7CAC92D4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bookmarkStart w:id="17" w:name="_Toc158902409"/>
            <w:r w:rsidRPr="001254E5">
              <w:rPr>
                <w:b/>
                <w:bCs/>
                <w:color w:val="000000" w:themeColor="text1"/>
              </w:rPr>
              <w:lastRenderedPageBreak/>
              <w:t>HISTÓRIA DO USUÁRIO 1 - PBI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>Manter cadastro pessoal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600FB124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U</w:t>
            </w:r>
            <w:r w:rsidRPr="001254E5">
              <w:rPr>
                <w:color w:val="000000" w:themeColor="text1"/>
              </w:rPr>
              <w:t>suário já cadastrado no sistema</w:t>
            </w:r>
          </w:p>
          <w:p w14:paraId="32A7E2B1" w14:textId="01580CCA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P</w:t>
            </w:r>
            <w:r w:rsidR="00AF13E5" w:rsidRPr="001254E5">
              <w:rPr>
                <w:color w:val="000000" w:themeColor="text1"/>
              </w:rPr>
              <w:t xml:space="preserve">osso realizar o login </w:t>
            </w:r>
          </w:p>
          <w:p w14:paraId="6DB06682" w14:textId="512EBC4E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Fazer o pedido de uma pizza 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11D29C52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133EFED9" w14:textId="1DD93B05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E</w:t>
            </w:r>
            <w:r w:rsidR="00AF13E5" w:rsidRPr="001254E5">
              <w:rPr>
                <w:color w:val="000000" w:themeColor="text1"/>
              </w:rPr>
              <w:t xml:space="preserve">scolhe o tipo da pizza </w:t>
            </w:r>
          </w:p>
          <w:p w14:paraId="72C38D4A" w14:textId="4484787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EB1A9D">
              <w:rPr>
                <w:color w:val="000000" w:themeColor="text1"/>
              </w:rPr>
              <w:t>E</w:t>
            </w:r>
            <w:r w:rsidR="00AF13E5" w:rsidRPr="001254E5">
              <w:rPr>
                <w:color w:val="000000" w:themeColor="text1"/>
              </w:rPr>
              <w:t xml:space="preserve">scolhe o tamanho da pizza 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A464D53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2C48CDD6" w14:textId="10F69F6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N</w:t>
            </w:r>
            <w:r w:rsidR="00AF13E5" w:rsidRPr="001254E5">
              <w:rPr>
                <w:color w:val="000000" w:themeColor="text1"/>
              </w:rPr>
              <w:t>ão escolhe um sabor de pizza</w:t>
            </w:r>
          </w:p>
          <w:p w14:paraId="000D5B98" w14:textId="6999891B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>O sistema não mostra a continuação do pedido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00C211C8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68056A46" w14:textId="100772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 não finaliza todos os campos que foi pedido</w:t>
            </w:r>
          </w:p>
          <w:p w14:paraId="32CADD2B" w14:textId="5A4CC23C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pede para terminar a montagem antes de finalizar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8" w:name="_Toc161760122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6</w:t>
      </w:r>
      <w:r w:rsidR="00000000">
        <w:rPr>
          <w:noProof/>
        </w:rPr>
        <w:fldChar w:fldCharType="end"/>
      </w:r>
      <w:r>
        <w:t xml:space="preserve"> – Exemplo 2: User Stories e Critérios de Aceite</w:t>
      </w:r>
      <w:r>
        <w:rPr>
          <w:noProof/>
        </w:rPr>
        <w:t>. Fonte: AGUIAR, F. 2018.</w:t>
      </w:r>
      <w:bookmarkEnd w:id="18"/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BC81B0A" w14:textId="77777777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54D85F2D" w:rsidR="00FA629D" w:rsidRDefault="00FA629D" w:rsidP="00FA629D">
      <w:pPr>
        <w:pStyle w:val="Ttulo1"/>
      </w:pPr>
      <w:r>
        <w:lastRenderedPageBreak/>
        <w:t xml:space="preserve">ARTEFATO 6: </w:t>
      </w:r>
      <w:r w:rsidR="00723C3B">
        <w:t>Modelo Relacional</w:t>
      </w:r>
      <w:bookmarkEnd w:id="17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7D6A0B93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75DC41E" w:rsidR="008916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0CAD931" wp14:editId="066C64A5">
                  <wp:extent cx="5400040" cy="5123815"/>
                  <wp:effectExtent l="0" t="0" r="0" b="63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5123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7F0F0A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6DA783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3840624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9C20C67" w14:textId="74A09800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4FF4367A" w14:textId="18087755" w:rsidR="008D00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15FC3BE" wp14:editId="249BD686">
                  <wp:extent cx="5296523" cy="3697725"/>
                  <wp:effectExtent l="0" t="0" r="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11671" cy="3708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19" w:name="_Toc96267031"/>
      <w:bookmarkStart w:id="20" w:name="_Toc161760123"/>
      <w:r>
        <w:lastRenderedPageBreak/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F7AE4">
        <w:rPr>
          <w:noProof/>
        </w:rPr>
        <w:t>7</w:t>
      </w:r>
      <w:r w:rsidR="00000000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2CDBA37C" w14:textId="47B5B75A" w:rsidR="000677B2" w:rsidRDefault="006043D6" w:rsidP="006043D6">
      <w:pPr>
        <w:pStyle w:val="Ttulo1"/>
      </w:pPr>
      <w:bookmarkStart w:id="21" w:name="_Toc158902412"/>
      <w:r>
        <w:t>REFERÊNCIA BIBLIOGRÁFICAS</w:t>
      </w:r>
      <w:bookmarkEnd w:id="21"/>
    </w:p>
    <w:p w14:paraId="5273FE32" w14:textId="77777777" w:rsidR="006043D6" w:rsidRPr="006043D6" w:rsidRDefault="006043D6" w:rsidP="006043D6"/>
    <w:p w14:paraId="63CF0EE4" w14:textId="0C383201" w:rsidR="000677B2" w:rsidRDefault="009F59E3" w:rsidP="00B333BD">
      <w:r>
        <w:t>Materiais disponibilizado em aulas pelos professores</w:t>
      </w:r>
      <w:r w:rsidR="00B333BD">
        <w:cr/>
      </w:r>
      <w:bookmarkEnd w:id="11"/>
    </w:p>
    <w:sectPr w:rsidR="000677B2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ABD25C" w14:textId="77777777" w:rsidR="004F01E3" w:rsidRDefault="004F01E3" w:rsidP="004E16B3">
      <w:pPr>
        <w:spacing w:after="0" w:line="240" w:lineRule="auto"/>
      </w:pPr>
      <w:r>
        <w:separator/>
      </w:r>
    </w:p>
  </w:endnote>
  <w:endnote w:type="continuationSeparator" w:id="0">
    <w:p w14:paraId="3601A857" w14:textId="77777777" w:rsidR="004F01E3" w:rsidRDefault="004F01E3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A6917B" w14:textId="77777777" w:rsidR="004F01E3" w:rsidRDefault="004F01E3" w:rsidP="004E16B3">
      <w:pPr>
        <w:spacing w:after="0" w:line="240" w:lineRule="auto"/>
      </w:pPr>
      <w:r>
        <w:separator/>
      </w:r>
    </w:p>
  </w:footnote>
  <w:footnote w:type="continuationSeparator" w:id="0">
    <w:p w14:paraId="06656800" w14:textId="77777777" w:rsidR="004F01E3" w:rsidRDefault="004F01E3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2848676">
    <w:abstractNumId w:val="13"/>
  </w:num>
  <w:num w:numId="2" w16cid:durableId="1402633424">
    <w:abstractNumId w:val="5"/>
  </w:num>
  <w:num w:numId="3" w16cid:durableId="1195969614">
    <w:abstractNumId w:val="16"/>
  </w:num>
  <w:num w:numId="4" w16cid:durableId="494228487">
    <w:abstractNumId w:val="12"/>
  </w:num>
  <w:num w:numId="5" w16cid:durableId="925385989">
    <w:abstractNumId w:val="9"/>
  </w:num>
  <w:num w:numId="6" w16cid:durableId="1919754476">
    <w:abstractNumId w:val="11"/>
  </w:num>
  <w:num w:numId="7" w16cid:durableId="1556504254">
    <w:abstractNumId w:val="3"/>
  </w:num>
  <w:num w:numId="8" w16cid:durableId="621881800">
    <w:abstractNumId w:val="0"/>
  </w:num>
  <w:num w:numId="9" w16cid:durableId="860047940">
    <w:abstractNumId w:val="2"/>
  </w:num>
  <w:num w:numId="10" w16cid:durableId="199326496">
    <w:abstractNumId w:val="7"/>
  </w:num>
  <w:num w:numId="11" w16cid:durableId="741565254">
    <w:abstractNumId w:val="11"/>
    <w:lvlOverride w:ilvl="0">
      <w:startOverride w:val="1"/>
    </w:lvlOverride>
  </w:num>
  <w:num w:numId="12" w16cid:durableId="956911198">
    <w:abstractNumId w:val="14"/>
  </w:num>
  <w:num w:numId="13" w16cid:durableId="2102950639">
    <w:abstractNumId w:val="6"/>
  </w:num>
  <w:num w:numId="14" w16cid:durableId="1396313680">
    <w:abstractNumId w:val="8"/>
  </w:num>
  <w:num w:numId="15" w16cid:durableId="38483742">
    <w:abstractNumId w:val="10"/>
  </w:num>
  <w:num w:numId="16" w16cid:durableId="794060190">
    <w:abstractNumId w:val="15"/>
  </w:num>
  <w:num w:numId="17" w16cid:durableId="119341882">
    <w:abstractNumId w:val="4"/>
  </w:num>
  <w:num w:numId="18" w16cid:durableId="1108237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24C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E4B60"/>
    <w:rsid w:val="004F01E3"/>
    <w:rsid w:val="004F0339"/>
    <w:rsid w:val="0051517D"/>
    <w:rsid w:val="00516814"/>
    <w:rsid w:val="005244FE"/>
    <w:rsid w:val="00527E51"/>
    <w:rsid w:val="005355E1"/>
    <w:rsid w:val="00553A08"/>
    <w:rsid w:val="00560C20"/>
    <w:rsid w:val="00561CCF"/>
    <w:rsid w:val="00562D27"/>
    <w:rsid w:val="005676CD"/>
    <w:rsid w:val="00575BB4"/>
    <w:rsid w:val="00576E82"/>
    <w:rsid w:val="0057722B"/>
    <w:rsid w:val="0058523A"/>
    <w:rsid w:val="00587CAD"/>
    <w:rsid w:val="005973FB"/>
    <w:rsid w:val="005A0BE0"/>
    <w:rsid w:val="005A1A89"/>
    <w:rsid w:val="005A64E6"/>
    <w:rsid w:val="005B22A9"/>
    <w:rsid w:val="005B3C1C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53E8"/>
    <w:rsid w:val="00716179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A1D27"/>
    <w:rsid w:val="009A3ED1"/>
    <w:rsid w:val="009B5AFB"/>
    <w:rsid w:val="009C2DAD"/>
    <w:rsid w:val="009D0DFC"/>
    <w:rsid w:val="009D7FD7"/>
    <w:rsid w:val="009F2217"/>
    <w:rsid w:val="009F2AB8"/>
    <w:rsid w:val="009F59E3"/>
    <w:rsid w:val="00A03D35"/>
    <w:rsid w:val="00A050C2"/>
    <w:rsid w:val="00A05DE2"/>
    <w:rsid w:val="00A11E09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A76"/>
    <w:rsid w:val="00D223D7"/>
    <w:rsid w:val="00D40635"/>
    <w:rsid w:val="00D41AAE"/>
    <w:rsid w:val="00D57E31"/>
    <w:rsid w:val="00D64916"/>
    <w:rsid w:val="00D7004A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2F49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1</Pages>
  <Words>860</Words>
  <Characters>4650</Characters>
  <Application>Microsoft Office Word</Application>
  <DocSecurity>0</DocSecurity>
  <Lines>38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5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Ricardo Amaro Pedreira</cp:lastModifiedBy>
  <cp:revision>5</cp:revision>
  <dcterms:created xsi:type="dcterms:W3CDTF">2024-04-09T18:42:00Z</dcterms:created>
  <dcterms:modified xsi:type="dcterms:W3CDTF">2024-04-16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